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69D3" w:rsidRPr="00EC77D4" w:rsidRDefault="009D69D3" w:rsidP="00EC77D4">
      <w:pPr>
        <w:pStyle w:val="Nadpis1"/>
        <w:spacing w:before="0" w:line="240" w:lineRule="auto"/>
        <w:rPr>
          <w:rFonts w:eastAsia="Times New Roman"/>
          <w:b/>
          <w:lang w:eastAsia="cs-CZ"/>
        </w:rPr>
      </w:pPr>
      <w:r w:rsidRPr="00EC77D4">
        <w:rPr>
          <w:rFonts w:eastAsia="Times New Roman"/>
          <w:b/>
          <w:lang w:eastAsia="cs-CZ"/>
        </w:rPr>
        <w:t>Základní údaje o studentov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23"/>
        <w:gridCol w:w="118"/>
        <w:gridCol w:w="30"/>
        <w:gridCol w:w="81"/>
      </w:tblGrid>
      <w:tr w:rsidR="00636AD5" w:rsidRPr="00CE678C" w:rsidTr="009D69D3">
        <w:trPr>
          <w:gridAfter w:val="2"/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88790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Fakulta</w:t>
            </w:r>
            <w:r w:rsidR="00636AD5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: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Fakulta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rchitekt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ú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Obor studia</w:t>
            </w:r>
            <w:r w:rsidR="00636AD5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: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rchitektúra</w:t>
            </w:r>
            <w:proofErr w:type="spellEnd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Urbanismus</w:t>
            </w: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887907">
        <w:trPr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Úroveň studia v</w:t>
            </w:r>
            <w:r w:rsidR="00636AD5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 </w:t>
            </w: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době pobytu v</w:t>
            </w:r>
            <w:r w:rsidR="00636AD5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 </w:t>
            </w: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zahraničí</w:t>
            </w:r>
            <w:r w:rsidR="00636AD5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: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1. stupeň magisterského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údia</w:t>
            </w:r>
            <w:proofErr w:type="spellEnd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</w:p>
        </w:tc>
        <w:tc>
          <w:tcPr>
            <w:tcW w:w="0" w:type="auto"/>
            <w:vAlign w:val="center"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EC77D4" w:rsidRPr="00CE678C" w:rsidTr="00887907">
        <w:trPr>
          <w:tblCellSpacing w:w="15" w:type="dxa"/>
        </w:trPr>
        <w:tc>
          <w:tcPr>
            <w:tcW w:w="0" w:type="auto"/>
            <w:gridSpan w:val="3"/>
            <w:vAlign w:val="center"/>
          </w:tcPr>
          <w:p w:rsidR="00EC77D4" w:rsidRPr="00636AD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</w:tcPr>
          <w:p w:rsidR="00EC77D4" w:rsidRPr="00CE678C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</w:tbl>
    <w:p w:rsidR="009D69D3" w:rsidRPr="00EC77D4" w:rsidRDefault="009D69D3" w:rsidP="00EC77D4">
      <w:pPr>
        <w:pStyle w:val="Nadpis1"/>
        <w:spacing w:before="0" w:line="240" w:lineRule="auto"/>
        <w:rPr>
          <w:rFonts w:eastAsia="Times New Roman"/>
          <w:b/>
          <w:lang w:eastAsia="cs-CZ"/>
        </w:rPr>
      </w:pPr>
      <w:r w:rsidRPr="00EC77D4">
        <w:rPr>
          <w:rFonts w:eastAsia="Times New Roman"/>
          <w:b/>
          <w:lang w:eastAsia="cs-CZ"/>
        </w:rPr>
        <w:t>Zahraniční škola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60"/>
        <w:gridCol w:w="81"/>
      </w:tblGrid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Země:</w:t>
            </w:r>
            <w:r w:rsidRPr="00CE678C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ínska</w:t>
            </w:r>
            <w:proofErr w:type="spellEnd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ľudová</w:t>
            </w:r>
            <w:proofErr w:type="spellEnd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republika</w:t>
            </w: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636AD5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Název zahraniční školy: </w:t>
            </w:r>
            <w:proofErr w:type="spellStart"/>
            <w:r w:rsidR="00636AD5" w:rsidRP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 w:rsidR="00636AD5" w:rsidRP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University</w:t>
            </w: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1986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Fakulta/katedra/ateliér zahraniční školy</w:t>
            </w:r>
            <w:r w:rsidR="00636AD5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: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ollege</w:t>
            </w:r>
            <w:proofErr w:type="spellEnd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rchitecture</w:t>
            </w:r>
            <w:proofErr w:type="spellEnd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nd Urban </w:t>
            </w:r>
            <w:proofErr w:type="spellStart"/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lann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88790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méno</w:t>
            </w:r>
            <w:r w:rsidR="009D69D3"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koordinátora zahraniční školy</w:t>
            </w:r>
            <w:r w:rsidR="00636AD5"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:</w:t>
            </w:r>
            <w:r w:rsidR="00CB1201">
              <w:rPr>
                <w:rFonts w:asciiTheme="majorHAnsi" w:eastAsia="Times New Roman" w:hAnsiTheme="majorHAnsi" w:cs="Times New Roman"/>
                <w:color w:val="FF0000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CB1201"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huxn</w:t>
            </w:r>
            <w:proofErr w:type="spellEnd"/>
            <w:r w:rsidR="00CB1201"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CB1201"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Liu</w:t>
            </w:r>
            <w:proofErr w:type="spellEnd"/>
            <w:r w:rsidR="00CB1201"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(</w:t>
            </w:r>
            <w:proofErr w:type="spellStart"/>
            <w:r w:rsidR="00CB1201"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s</w:t>
            </w:r>
            <w:proofErr w:type="spellEnd"/>
            <w:r w:rsidR="00CB1201"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)</w:t>
            </w: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B1201" w:rsidRDefault="00887907" w:rsidP="00EC77D4">
            <w:pPr>
              <w:pStyle w:val="Nadpis3"/>
              <w:shd w:val="clear" w:color="auto" w:fill="FFFFFF"/>
              <w:spacing w:before="0" w:beforeAutospacing="0" w:after="0" w:afterAutospacing="0"/>
              <w:rPr>
                <w:rFonts w:ascii="Helvetica" w:hAnsi="Helvetica" w:cs="Helvetica"/>
                <w:color w:val="5F6368"/>
                <w:spacing w:val="5"/>
              </w:rPr>
            </w:pPr>
            <w:r w:rsidRPr="00CB1201">
              <w:rPr>
                <w:rFonts w:asciiTheme="majorHAnsi" w:hAnsiTheme="majorHAnsi"/>
                <w:bCs w:val="0"/>
                <w:sz w:val="24"/>
                <w:szCs w:val="24"/>
              </w:rPr>
              <w:t xml:space="preserve">E-mail </w:t>
            </w:r>
            <w:r w:rsidR="009D69D3" w:rsidRPr="00CB1201">
              <w:rPr>
                <w:rFonts w:asciiTheme="majorHAnsi" w:hAnsiTheme="majorHAnsi"/>
                <w:bCs w:val="0"/>
                <w:sz w:val="24"/>
                <w:szCs w:val="24"/>
              </w:rPr>
              <w:t>koordinátora zahraniční školy</w:t>
            </w:r>
            <w:r w:rsidR="00636AD5" w:rsidRPr="00CB1201">
              <w:rPr>
                <w:rFonts w:asciiTheme="majorHAnsi" w:hAnsiTheme="majorHAnsi"/>
                <w:bCs w:val="0"/>
                <w:sz w:val="24"/>
                <w:szCs w:val="24"/>
              </w:rPr>
              <w:t>:</w:t>
            </w:r>
            <w:r w:rsidR="00636AD5" w:rsidRPr="00636AD5">
              <w:rPr>
                <w:rFonts w:asciiTheme="majorHAnsi" w:hAnsiTheme="majorHAnsi"/>
                <w:color w:val="FF0000"/>
                <w:sz w:val="24"/>
                <w:szCs w:val="24"/>
              </w:rPr>
              <w:t xml:space="preserve"> </w:t>
            </w:r>
            <w:r w:rsidR="00CB1201" w:rsidRPr="00CB1201">
              <w:rPr>
                <w:rFonts w:asciiTheme="majorHAnsi" w:hAnsiTheme="majorHAnsi"/>
                <w:b w:val="0"/>
                <w:bCs w:val="0"/>
                <w:sz w:val="24"/>
                <w:szCs w:val="24"/>
              </w:rPr>
              <w:t>caup@tongji.edu.cn</w:t>
            </w: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88790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Web zahraniční školy pro výměnné</w:t>
            </w:r>
            <w:r w:rsidR="009D69D3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studenty</w:t>
            </w:r>
            <w:r w:rsidR="00636AD5"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: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hyperlink r:id="rId5" w:history="1">
              <w:r w:rsidR="00636AD5">
                <w:rPr>
                  <w:rStyle w:val="Hypertextovprepojenie"/>
                </w:rPr>
                <w:t>https://caup.tongji.edu.cn/caupen/11021/list.htm</w:t>
              </w:r>
            </w:hyperlink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EC77D4" w:rsidRPr="00CE678C" w:rsidTr="009D69D3">
        <w:trPr>
          <w:tblCellSpacing w:w="15" w:type="dxa"/>
        </w:trPr>
        <w:tc>
          <w:tcPr>
            <w:tcW w:w="0" w:type="auto"/>
            <w:vAlign w:val="center"/>
          </w:tcPr>
          <w:p w:rsidR="00EC77D4" w:rsidRPr="00636AD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</w:tcPr>
          <w:p w:rsidR="00EC77D4" w:rsidRPr="00CE678C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</w:tbl>
    <w:p w:rsidR="00EC77D4" w:rsidRPr="00EC77D4" w:rsidRDefault="00887907" w:rsidP="00EC77D4">
      <w:pPr>
        <w:pStyle w:val="Nadpis1"/>
        <w:spacing w:before="0" w:line="240" w:lineRule="auto"/>
        <w:rPr>
          <w:rFonts w:eastAsia="Times New Roman"/>
          <w:b/>
          <w:lang w:eastAsia="cs-CZ"/>
        </w:rPr>
      </w:pPr>
      <w:r w:rsidRPr="00EC77D4">
        <w:rPr>
          <w:rFonts w:eastAsia="Times New Roman"/>
          <w:b/>
          <w:lang w:eastAsia="cs-CZ"/>
        </w:rPr>
        <w:t>Studijní pobyt v</w:t>
      </w:r>
      <w:r w:rsidR="00EC77D4">
        <w:rPr>
          <w:rFonts w:eastAsia="Times New Roman"/>
          <w:b/>
          <w:lang w:eastAsia="cs-CZ"/>
        </w:rPr>
        <w:t> </w:t>
      </w:r>
      <w:r w:rsidRPr="00EC77D4">
        <w:rPr>
          <w:rFonts w:eastAsia="Times New Roman"/>
          <w:b/>
          <w:lang w:eastAsia="cs-CZ"/>
        </w:rPr>
        <w:t>zahraničí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6"/>
        <w:gridCol w:w="1169"/>
      </w:tblGrid>
      <w:tr w:rsidR="009D69D3" w:rsidRPr="00CE678C" w:rsidTr="00887907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Akademický rok: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2018/2019</w:t>
            </w:r>
          </w:p>
        </w:tc>
        <w:tc>
          <w:tcPr>
            <w:tcW w:w="1124" w:type="dxa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887907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Začátek pobytu:</w:t>
            </w:r>
            <w:r w:rsidR="00636AD5" w:rsidRP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25.02.2019</w:t>
            </w:r>
          </w:p>
        </w:tc>
        <w:tc>
          <w:tcPr>
            <w:tcW w:w="1124" w:type="dxa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887907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Konec pobytu:</w:t>
            </w:r>
            <w:r w:rsidR="00636AD5" w:rsidRP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05.07.2019</w:t>
            </w:r>
          </w:p>
        </w:tc>
        <w:tc>
          <w:tcPr>
            <w:tcW w:w="1124" w:type="dxa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887907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636AD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Délka pobytu v měsících:</w:t>
            </w:r>
            <w:r w:rsidR="00636AD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4</w:t>
            </w:r>
          </w:p>
        </w:tc>
        <w:tc>
          <w:tcPr>
            <w:tcW w:w="1124" w:type="dxa"/>
            <w:vAlign w:val="center"/>
            <w:hideMark/>
          </w:tcPr>
          <w:p w:rsidR="009D69D3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EC77D4" w:rsidRPr="00CE678C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</w:tbl>
    <w:p w:rsidR="00EC77D4" w:rsidRPr="00EC77D4" w:rsidRDefault="009D69D3" w:rsidP="00EC77D4">
      <w:pPr>
        <w:pStyle w:val="Nadpis1"/>
        <w:spacing w:before="0" w:line="240" w:lineRule="auto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EC77D4">
        <w:rPr>
          <w:rFonts w:eastAsia="Times New Roman"/>
          <w:b/>
          <w:lang w:eastAsia="cs-CZ"/>
        </w:rPr>
        <w:t>Aktivity před výjezdem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91"/>
        <w:gridCol w:w="81"/>
      </w:tblGrid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Kde jste získal/a informace o </w:t>
            </w:r>
            <w:r w:rsidR="00CE678C"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možnosti vyjet v rámci MBD?</w:t>
            </w:r>
            <w:r w:rsidR="00636AD5"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</w:t>
            </w:r>
          </w:p>
          <w:p w:rsid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Od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polužiakov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z vyšších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očníkov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8657FF" w:rsidRPr="008657FF" w:rsidRDefault="008657FF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AC02AA" w:rsidRPr="00CB1201" w:rsidRDefault="00AC02AA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Kde je možné získat informace o kurzech vyučovaných na zahraniční </w:t>
            </w:r>
            <w:proofErr w:type="gramStart"/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škole</w:t>
            </w:r>
            <w:r w:rsidR="004B736D"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(</w:t>
            </w:r>
            <w:proofErr w:type="gramEnd"/>
            <w:r w:rsidR="004B736D"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uveďte odkaz na web)</w:t>
            </w: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?</w:t>
            </w:r>
          </w:p>
          <w:p w:rsidR="00CB1201" w:rsidRDefault="00EC77D4" w:rsidP="00EC77D4">
            <w:pPr>
              <w:spacing w:after="0" w:line="240" w:lineRule="auto"/>
              <w:rPr>
                <w:rStyle w:val="Hypertextovprepojenie"/>
              </w:rPr>
            </w:pPr>
            <w:hyperlink r:id="rId6" w:history="1">
              <w:r w:rsidR="00CB1201">
                <w:rPr>
                  <w:rStyle w:val="Hypertextovprepojenie"/>
                </w:rPr>
                <w:t>https://caup.tongji.edu.cn/caupen/11073/list.htm</w:t>
              </w:r>
            </w:hyperlink>
          </w:p>
          <w:p w:rsidR="008657FF" w:rsidRPr="008657FF" w:rsidRDefault="008657FF" w:rsidP="00EC77D4">
            <w:pPr>
              <w:spacing w:after="0" w:line="240" w:lineRule="auto"/>
            </w:pPr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Které dokumenty jsou potřebné k přijetí na zahraniční vysokou školu?</w:t>
            </w:r>
          </w:p>
          <w:p w:rsidR="00CB1201" w:rsidRDefault="00EC77D4" w:rsidP="00EC77D4">
            <w:pPr>
              <w:spacing w:after="0" w:line="240" w:lineRule="auto"/>
              <w:rPr>
                <w:rStyle w:val="Hypertextovprepojenie"/>
              </w:rPr>
            </w:pPr>
            <w:hyperlink r:id="rId7" w:history="1">
              <w:r w:rsidR="00CB1201">
                <w:rPr>
                  <w:rStyle w:val="Hypertextovprepojenie"/>
                </w:rPr>
                <w:t>https://caup.tongji.edu.cn/caupen/11075/list.htm</w:t>
              </w:r>
            </w:hyperlink>
          </w:p>
          <w:p w:rsidR="008657FF" w:rsidRDefault="008657FF" w:rsidP="00EC77D4">
            <w:pPr>
              <w:spacing w:after="0" w:line="240" w:lineRule="auto"/>
            </w:pPr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ým způsobem se dokumentace k přijetí vyřizuje?</w:t>
            </w:r>
          </w:p>
          <w:p w:rsid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Elektronicky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mailom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B9349D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9D69D3" w:rsidRPr="00CB1201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V jakém jazyce jste studoval/a na zahraniční vysoké škole?</w:t>
            </w:r>
          </w:p>
          <w:p w:rsid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nglicky</w:t>
            </w:r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en-US" w:eastAsia="cs-CZ"/>
              </w:rPr>
            </w:pPr>
          </w:p>
          <w:p w:rsidR="00CE678C" w:rsidRDefault="00CE678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bookmarkStart w:id="1" w:name="OLE_LINK1"/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 dokumenty jste před odjezdem musel/a odevzdat na studijním oddělení fakulty?</w:t>
            </w:r>
            <w:bookmarkEnd w:id="1"/>
          </w:p>
          <w:p w:rsidR="00B9349D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ijný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lán na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hraničnej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univerzite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CE678C" w:rsidRDefault="00CE678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 dokumenty jste před odjezdem musel/a odevzdat na zahraničním oddělení rektorátu ČVUT?</w:t>
            </w:r>
          </w:p>
          <w:p w:rsidR="00B9349D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iz. webové stránky ČVUT</w:t>
            </w:r>
          </w:p>
          <w:p w:rsidR="00B9349D" w:rsidRPr="00CB1201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Bylo nutné žádat o vízum? (pokud ano, popište postup)</w:t>
            </w:r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Áno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dporúčam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vštíviť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í</w:t>
            </w:r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zové centrum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o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jskôr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o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bdržaní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okument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v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: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dmission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otice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Visa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pplication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amo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z 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Ďalšie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fo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hľadom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ostupu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bavovani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íz 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ďalších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trebných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okumentov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: </w:t>
            </w:r>
            <w:hyperlink r:id="rId8" w:history="1">
              <w:r>
                <w:rPr>
                  <w:rStyle w:val="Hypertextovprepojenie"/>
                </w:rPr>
                <w:t>http://www.chinaembassy.cz/cze/lsyw/</w:t>
              </w:r>
            </w:hyperlink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CB699C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ho jste využil/a typu zdravotního pojištění? (orientační cena; výhody, nevýhody; vyžaduje zahraniční škola nějaké speciální pojištění).</w:t>
            </w:r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Cestovné </w:t>
            </w:r>
            <w:proofErr w:type="spellStart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istenie</w:t>
            </w:r>
            <w:proofErr w:type="spellEnd"/>
            <w:r w:rsidRP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Union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Po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íchod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do 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íny dostan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ďalši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eni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é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ožaduje. Obe sú povinné!</w:t>
            </w:r>
          </w:p>
          <w:p w:rsidR="00CB1201" w:rsidRP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CB1201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CB1201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Potřeboval/a jste nějaké očkování?</w:t>
            </w:r>
          </w:p>
          <w:p w:rsidR="00E85AF4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dporúča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vol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vojmu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lekárov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konzultov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J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o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čkovani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al</w:t>
            </w:r>
            <w:proofErr w:type="spellEnd"/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j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eď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ob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ôjh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ýjazdu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ovinné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ebol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CB1201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EC77D4" w:rsidRPr="00EC77D4" w:rsidRDefault="00E85AF4" w:rsidP="00EC77D4">
            <w:pPr>
              <w:pStyle w:val="Nadpis1"/>
              <w:spacing w:before="0" w:line="240" w:lineRule="auto"/>
              <w:rPr>
                <w:rFonts w:eastAsia="Times New Roman"/>
                <w:b/>
                <w:lang w:eastAsia="cs-CZ"/>
              </w:rPr>
            </w:pPr>
            <w:r>
              <w:rPr>
                <w:rFonts w:eastAsia="Times New Roman"/>
                <w:b/>
                <w:lang w:eastAsia="cs-CZ"/>
              </w:rPr>
              <w:t>Cesta tam a zpět</w:t>
            </w:r>
          </w:p>
          <w:p w:rsidR="00EC77D4" w:rsidRDefault="00E85AF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8C2019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Doprava do místa pobytu, orientační cena, tipy pro výhodné zakoupení jízdenky či letenky.</w:t>
            </w:r>
            <w:r w:rsidR="008657FF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</w:t>
            </w:r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Letenku </w:t>
            </w:r>
            <w:proofErr w:type="spellStart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úpiť</w:t>
            </w:r>
            <w:proofErr w:type="spellEnd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o</w:t>
            </w:r>
            <w:proofErr w:type="spellEnd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jskôr</w:t>
            </w:r>
            <w:proofErr w:type="spellEnd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o </w:t>
            </w:r>
            <w:proofErr w:type="spellStart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bdržaní</w:t>
            </w:r>
            <w:proofErr w:type="spellEnd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zývacieho</w:t>
            </w:r>
            <w:proofErr w:type="spellEnd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listu z </w:t>
            </w:r>
            <w:proofErr w:type="spellStart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 w:rsid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  <w:r w:rsid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</w:p>
          <w:p w:rsidR="00EC77D4" w:rsidRDefault="00E85AF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br/>
            </w:r>
            <w:r w:rsidRPr="008C2019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Procedura na hranicích - co mít u </w:t>
            </w:r>
            <w:proofErr w:type="gramStart"/>
            <w:r w:rsidRPr="008C2019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sebe</w:t>
            </w:r>
            <w:r w:rsidR="008657FF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</w:t>
            </w:r>
            <w:r w:rsidR="008657FF" w:rsidRPr="008657FF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?</w:t>
            </w:r>
            <w:proofErr w:type="gramEnd"/>
          </w:p>
          <w:p w:rsidR="00EC77D4" w:rsidRDefault="008C2019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Pas, </w:t>
            </w:r>
            <w:proofErr w:type="gramStart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latné víza</w:t>
            </w:r>
            <w:proofErr w:type="gramEnd"/>
          </w:p>
          <w:p w:rsidR="00E85AF4" w:rsidRDefault="00E85AF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85AF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br/>
            </w:r>
            <w:r w:rsidRPr="008C2019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Pick up nebo samostatná cesta z letiště.</w:t>
            </w:r>
          </w:p>
          <w:p w:rsidR="008C2019" w:rsidRPr="00EB0CD6" w:rsidRDefault="00EB0CD6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mostatná cest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.</w:t>
            </w: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jlacnejšia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arianta je metro (v noci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epremáva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)</w:t>
            </w:r>
            <w:r w:rsid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 w:rsidR="00CB1201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</w:t>
            </w:r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ípadne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taxík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</w:t>
            </w:r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ý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ájdete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k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budete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ledovať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načenie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letisku (ignorujte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axikárov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í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za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</w:t>
            </w:r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i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udú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ehať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svedčať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gram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ás</w:t>
            </w:r>
            <w:proofErr w:type="gram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by </w:t>
            </w:r>
            <w:proofErr w:type="spellStart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e</w:t>
            </w:r>
            <w:proofErr w:type="spellEnd"/>
            <w:r w:rsidR="008C2019" w:rsidRPr="008C2019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šli s nimi)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85AF4" w:rsidRPr="00CE678C" w:rsidRDefault="00E85AF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  <w:tc>
          <w:tcPr>
            <w:tcW w:w="0" w:type="auto"/>
            <w:vAlign w:val="center"/>
            <w:hideMark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9D69D3" w:rsidRPr="00CE678C" w:rsidTr="009D69D3">
        <w:trPr>
          <w:tblCellSpacing w:w="15" w:type="dxa"/>
        </w:trPr>
        <w:tc>
          <w:tcPr>
            <w:tcW w:w="0" w:type="auto"/>
            <w:gridSpan w:val="2"/>
            <w:vAlign w:val="center"/>
          </w:tcPr>
          <w:p w:rsidR="009D69D3" w:rsidRPr="00CE678C" w:rsidRDefault="009D69D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</w:tbl>
    <w:p w:rsidR="009D69D3" w:rsidRPr="00CE678C" w:rsidRDefault="009D69D3" w:rsidP="00EC77D4">
      <w:pPr>
        <w:pStyle w:val="Nadpis1"/>
        <w:spacing w:before="0" w:line="240" w:lineRule="auto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72"/>
      </w:tblGrid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bookmarkEnd w:id="3"/>
          <w:bookmarkEnd w:id="4"/>
          <w:p w:rsidR="00CB699C" w:rsidRPr="00EB0CD6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Měnil/a jste během pobytu studijní plán?</w:t>
            </w:r>
          </w:p>
          <w:p w:rsidR="00AC02AA" w:rsidRDefault="00AC02AA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Án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do polovic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emestr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o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i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ohol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d</w:t>
            </w:r>
            <w:r w:rsid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áv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leb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dob</w:t>
            </w:r>
            <w:r w:rsid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r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ur</w:t>
            </w:r>
            <w:r w:rsid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y.</w:t>
            </w:r>
          </w:p>
          <w:p w:rsidR="00CB1201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AC02AA" w:rsidRPr="00CE678C" w:rsidRDefault="00AC02AA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Kdy a jak probíhá registrace do kurzů na zahraniční škole? (Jsou nějaká omezení pro výběr kurzů; možnosti změny kurzů.)</w:t>
            </w:r>
          </w:p>
          <w:p w:rsidR="00EB0CD6" w:rsidRDefault="00EB0CD6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egistrácia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bieha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ez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web univerzity. Po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íchode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</w:t>
            </w: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ám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ajú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ód,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</w:t>
            </w: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ým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hlásite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do systému a budete si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ôcť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brať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mety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Na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ánkach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fakulty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ájdete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yučované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mety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teliér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</w:t>
            </w: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porúčam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ontaktov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dúceh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teliéru a</w:t>
            </w: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p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í</w:t>
            </w: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ť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opred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email s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loženým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rtfoliom</w:t>
            </w:r>
            <w:proofErr w:type="spellEnd"/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</w:t>
            </w:r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tože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apacita je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bmedzená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do dobrých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teliérov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hlási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a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ľudí</w:t>
            </w:r>
            <w:proofErr w:type="spellEnd"/>
            <w:r w:rsidRPr="00EB0CD6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EB0CD6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AC02AA" w:rsidRPr="00CE678C" w:rsidRDefault="00AC02AA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Doporučil/a byste nějaký zajímavý předmět/kurz/vyučujícího?</w:t>
            </w:r>
          </w:p>
          <w:p w:rsidR="00EB0CD6" w:rsidRPr="008657FF" w:rsidRDefault="00EB0CD6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</w:pPr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Urban </w:t>
            </w:r>
            <w:proofErr w:type="spellStart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sociology</w:t>
            </w:r>
            <w:proofErr w:type="spellEnd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– veľmi zaujímavý predmet s vynikajúcim profesor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o</w:t>
            </w:r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m, ktorý študoval na </w:t>
            </w:r>
            <w:proofErr w:type="spellStart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Harvarde</w:t>
            </w:r>
            <w:proofErr w:type="spellEnd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. Súčasťou kurzu je pár výletov a p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r</w:t>
            </w:r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ednášky hosťujúcich pedagógov z</w:t>
            </w:r>
            <w:r w:rsidR="00CB1201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 prestížn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y</w:t>
            </w:r>
            <w:r w:rsidR="00CB1201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ch univerzít z celého s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ve</w:t>
            </w:r>
            <w:r w:rsidR="00CB1201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ta.</w:t>
            </w:r>
          </w:p>
          <w:p w:rsidR="00EB0CD6" w:rsidRDefault="00CB1201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Modern</w:t>
            </w:r>
            <w:proofErr w:type="spellEnd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proofErr w:type="spellStart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Chinese</w:t>
            </w:r>
            <w:proofErr w:type="spellEnd"/>
            <w:r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Architecture </w:t>
            </w:r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– súčasťou predmetu bolo čítanie odborných textov, návšteva významných svetových ateliérov ako </w:t>
            </w:r>
            <w:proofErr w:type="spellStart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Norman</w:t>
            </w:r>
            <w:proofErr w:type="spellEnd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proofErr w:type="spellStart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Foster</w:t>
            </w:r>
            <w:proofErr w:type="spellEnd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, </w:t>
            </w:r>
            <w:proofErr w:type="spellStart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Arata</w:t>
            </w:r>
            <w:proofErr w:type="spellEnd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Isozaki a </w:t>
            </w:r>
            <w:proofErr w:type="spellStart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Arup</w:t>
            </w:r>
            <w:proofErr w:type="spellEnd"/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. Na konci semestra </w:t>
            </w:r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lastRenderedPageBreak/>
              <w:t>sme počas v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í</w:t>
            </w:r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kendu navštívili čínske dedinské oblasti, kde sme videli mnoho nových architektonických projektov, o kt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o</w:t>
            </w:r>
            <w:r w:rsidR="008657FF" w:rsidRPr="008657F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rých sme následne písali záverečnú semestrálnu prácu</w:t>
            </w:r>
            <w:r w:rsidR="008657FF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4D281B" w:rsidRPr="008657FF" w:rsidRDefault="004D281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Pr="00CE678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Pr="00EB0CD6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Byla součástí Vašeho studia také praktická stáž/praxe?</w:t>
            </w:r>
          </w:p>
          <w:p w:rsidR="00EB0CD6" w:rsidRDefault="00EB0CD6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</w:t>
            </w:r>
            <w:proofErr w:type="spellEnd"/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4D281B" w:rsidRPr="00CE678C" w:rsidRDefault="004D281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Popište způsob výuky (teorie, praxe, projekty) a hodnocení práce studentů na zahraniční škole a porovnejte s Vaší domácí školou.</w:t>
            </w:r>
          </w:p>
          <w:p w:rsidR="00EB0CD6" w:rsidRDefault="00EB0CD6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</w:pPr>
            <w:r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Veľmi odlišný</w:t>
            </w:r>
            <w:r w:rsid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. N</w:t>
            </w:r>
            <w:r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a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r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rozdiel od FA ČVUT, ktorá je orientovaná </w:t>
            </w:r>
            <w:r w:rsidR="009135EF"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najmä </w:t>
            </w:r>
            <w:r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na praktickú stránku výuky</w:t>
            </w:r>
            <w:r w:rsid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, boli p</w:t>
            </w:r>
            <w:r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redmety na Tongji pre z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a</w:t>
            </w:r>
            <w:r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hraničných študentov najmä te</w:t>
            </w:r>
            <w:r w:rsid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oretické. Pre mňa to </w:t>
            </w:r>
            <w:r w:rsidR="009135EF"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bola p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r</w:t>
            </w:r>
            <w:r w:rsidR="009135EF"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íjemná zm</w:t>
            </w:r>
            <w:r w:rsid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e</w:t>
            </w:r>
            <w:r w:rsidR="009135EF" w:rsidRPr="009135EF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na</w:t>
            </w:r>
            <w:r w:rsid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a skvelá skúsenosť s iným akademickým prístupom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</w:pPr>
          </w:p>
          <w:p w:rsidR="00EB0CD6" w:rsidRPr="00CE678C" w:rsidRDefault="00EB0CD6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á je kvalita výuky na zahraniční škole ve srovnání s domácí?</w:t>
            </w:r>
          </w:p>
          <w:p w:rsidR="00EB0CD6" w:rsidRDefault="004D281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</w:pPr>
            <w:r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Ťažko posúdiť kvalitu, rozdiely vo výuke boli p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r</w:t>
            </w:r>
            <w:r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íliš veľké.</w:t>
            </w:r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r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Výhodou </w:t>
            </w:r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je, že Tongji je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prestížna univerzita a prichádza tam prednášať mnoho zahraničn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ý</w:t>
            </w:r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ch akademikov a praktizujúcich architektov z celého sv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e</w:t>
            </w:r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ta – </w:t>
            </w:r>
            <w:proofErr w:type="spellStart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Arata</w:t>
            </w:r>
            <w:proofErr w:type="spellEnd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Isozaki, </w:t>
            </w:r>
            <w:proofErr w:type="spellStart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Mario</w:t>
            </w:r>
            <w:proofErr w:type="spellEnd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proofErr w:type="spellStart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Botta</w:t>
            </w:r>
            <w:proofErr w:type="spellEnd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, </w:t>
            </w:r>
            <w:proofErr w:type="spellStart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Mecanoo</w:t>
            </w:r>
            <w:proofErr w:type="spellEnd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proofErr w:type="spellStart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atd</w:t>
            </w:r>
            <w:proofErr w:type="spellEnd"/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.</w:t>
            </w:r>
            <w:r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</w:t>
            </w:r>
            <w:r w:rsidR="00007993"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Počas semestra sa taktiež konala rada medzinárodných konferencií</w:t>
            </w:r>
            <w:r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, kt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o</w:t>
            </w:r>
            <w:r w:rsidRPr="004D281B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rých sa mohli študenti zúčastňovať. 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Na FA ČVUT je naopak obrovskou výhodou, že väčšina vyučujúcich sú ľudia z praxe.</w:t>
            </w:r>
          </w:p>
          <w:p w:rsidR="00EC77D4" w:rsidRPr="004D281B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</w:pPr>
          </w:p>
          <w:p w:rsidR="004D281B" w:rsidRPr="00CE678C" w:rsidRDefault="004D281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 jste získával/a studijní/pracovní materiál na zahraniční škole? (Byl přidělován v rámci výuky či jej bylo nutné koupit?)</w:t>
            </w:r>
          </w:p>
          <w:p w:rsidR="00007993" w:rsidRDefault="0000799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Bolo nutné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mostatne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kúpiť</w:t>
            </w:r>
            <w:proofErr w:type="spellEnd"/>
            <w:r w:rsidR="004C75A8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007993" w:rsidRPr="00EB0CD6" w:rsidRDefault="0000799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Jaká je vybavenost </w:t>
            </w:r>
            <w:r w:rsidR="00E85AF4"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kampusu</w:t>
            </w: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?</w:t>
            </w:r>
          </w:p>
          <w:p w:rsidR="00007993" w:rsidRDefault="0000799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nikajúca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 kampus je ú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ž</w:t>
            </w:r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asný. Je to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laster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iacer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ý</w:t>
            </w:r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h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fakúlt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univerzity, s 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erfektnou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bavenosťou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amo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kampuse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chádza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olej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</w:t>
            </w:r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si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ri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inúty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hôdze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d fakulty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rchitekt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ú</w:t>
            </w:r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y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V kampuse je asi 5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enzí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ké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portoviská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park </w:t>
            </w:r>
            <w:proofErr w:type="spellStart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tď</w:t>
            </w:r>
            <w:proofErr w:type="spellEnd"/>
            <w:r w:rsidRPr="0000799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007993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007993" w:rsidRPr="00EB0CD6" w:rsidRDefault="0000799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B0CD6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á je dostupnost počítačů (přístup na internet; potřeba vlastního notebooku; možnosti tisku a kopírování)?</w:t>
            </w:r>
          </w:p>
          <w:p w:rsidR="00151FBB" w:rsidRDefault="00151FB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ístup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internet je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osť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chabý,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dporúčam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úpiť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i čínsku SIM,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ú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j 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</w:t>
            </w:r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ak budete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treb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</w:t>
            </w:r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ať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Dá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ľahko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kúpiť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amo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kampuse spolu s internetovým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pojením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estoroch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školy j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duroa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ý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bčas ale nefunguje.</w:t>
            </w:r>
          </w:p>
          <w:p w:rsidR="00151FBB" w:rsidRDefault="00151FB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treb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lastnéh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laptopu j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mozrejmos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151FBB" w:rsidRDefault="00151FB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Tisk 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opírovani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ú možné v kampuse univerzity.</w:t>
            </w:r>
          </w:p>
          <w:p w:rsidR="00151FBB" w:rsidRDefault="00151FB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151FBB" w:rsidRPr="00151FBB" w:rsidRDefault="00151FB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151FBB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51FB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Pořádá zahraniční škola a/nebo místní studentská organizace nějaké speciální akce pro výměnné studenty?</w:t>
            </w:r>
          </w:p>
          <w:p w:rsidR="00151FBB" w:rsidRDefault="00151FB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Áno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čas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emestru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onala rada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ýletov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workshopov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onferencií</w:t>
            </w:r>
            <w:proofErr w:type="spellEnd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</w:t>
            </w:r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nášok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151FBB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Pr="00151FBB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51FB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Byl/a jste během studia v zahraničí začleněn/a do studijních skupin s místními studenty?</w:t>
            </w:r>
          </w:p>
          <w:p w:rsidR="00151FBB" w:rsidRDefault="00151FBB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Áno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ktoré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mety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me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ali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 domácími </w:t>
            </w:r>
            <w:proofErr w:type="spellStart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mi</w:t>
            </w:r>
            <w:proofErr w:type="spellEnd"/>
            <w:r w:rsidRPr="00151FBB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EC77D4" w:rsidRPr="00151FBB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CB699C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CB699C" w:rsidRPr="00CE678C" w:rsidRDefault="00CB699C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</w:tbl>
    <w:p w:rsidR="009D69D3" w:rsidRPr="00711FC2" w:rsidRDefault="009D69D3" w:rsidP="00EC77D4">
      <w:pPr>
        <w:spacing w:after="0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lastRenderedPageBreak/>
        <w:t>Praktické otázky pobytu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72"/>
      </w:tblGrid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Kde jste během studijního pobytu bydlel/a?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olej v kampuse.</w:t>
            </w:r>
          </w:p>
          <w:p w:rsidR="00EC77D4" w:rsidRPr="001D186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Pr="001D1865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Cena Vašeho ubytování – měsíčně.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visí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typ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zby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(s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alkóno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bez balkónu, single, double) Mne bol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delená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doubl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zb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bez balkónu za 1200 RMB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esačne</w:t>
            </w:r>
            <w:proofErr w:type="spellEnd"/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je v Šanghaji úžasná cena z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ecentnú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zbu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1D1865" w:rsidRPr="00CE678C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Popište ubytování a vysvětlete, proč jste zvolil/a právě tento druh ubytování (uveďte vybavenost kolejí/bytu; připojení na internet; co si přivézt; možnost ubytování na kolejích večer nebo o víkendu)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Kolej je blízko školy, v kampuse j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šetk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t</w:t>
            </w:r>
            <w:r w:rsidR="0050214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buj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</w:p>
          <w:p w:rsidR="00EC77D4" w:rsidRPr="00CE678C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 a s jakým předstihem si zařídit ubytování?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Univerzita kontaktuj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 možnosti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ývani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koleji.</w:t>
            </w:r>
          </w:p>
          <w:p w:rsidR="00EC77D4" w:rsidRPr="00CE678C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1865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 jsou možnosti stravování studentů v místě pobytu</w:t>
            </w:r>
            <w:r w:rsid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?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V kampuse je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ké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nožstv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menz a drobných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ufetov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inim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</w:t>
            </w:r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ketov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V okolí kampusu je kopa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eštaurácií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za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mi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ýhodné ceny.</w:t>
            </w:r>
          </w:p>
          <w:p w:rsidR="00EC77D4" w:rsidRPr="001D186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1865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</w:t>
            </w:r>
            <w:r w:rsidR="00831986"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é jsou orientační ceny potravin? </w:t>
            </w: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(porovnejte s cenami v ČR)</w:t>
            </w:r>
          </w:p>
          <w:p w:rsidR="00B9349D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hraničné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importované suroviny,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é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ú u nás v 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urópe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ežné</w:t>
            </w:r>
            <w:proofErr w:type="spellEnd"/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</w:t>
            </w: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ú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opak</w:t>
            </w: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íne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mnoho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rahšie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V čínských supermarketech sú ceny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jateľné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1D186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Pr="001D1865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 jsou možnosti místní dopravy</w:t>
            </w:r>
            <w:r w:rsidR="00831986"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?</w:t>
            </w: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(MHD</w:t>
            </w:r>
            <w:r w:rsidR="00831986"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, kolo, pěšky, orientační ceny)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Metro j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m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lacné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jr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ý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hlejši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ez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plikáciu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obik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i vezmete kolo n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aždo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rohu. Taxíky sú v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rovnan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uróp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m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lacné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ýchlovlaky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ajú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úpi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z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ozumnú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cenu.</w:t>
            </w:r>
          </w:p>
          <w:p w:rsidR="00EC77D4" w:rsidRPr="00CE678C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 formality je třeba vyřídit po příjezdu (např. povolení k pobytu)?</w:t>
            </w:r>
          </w:p>
          <w:p w:rsidR="00EC77D4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Záleží na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obe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obytu. Na jeden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emester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 X2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ízami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tačí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plniť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ár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apierov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koleji a v 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hraničnej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ancelárií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fakulty. S X1 na rok je to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ložitejšie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(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fo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jdete na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ánkach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centra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dávanie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íz)</w:t>
            </w:r>
            <w:r w:rsidR="0050214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Pr="001D1865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Měl/a jste zkušenosti s lékařským ošetřením v zahraničí?</w:t>
            </w:r>
          </w:p>
          <w:p w:rsidR="00B9349D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</w:t>
            </w:r>
            <w:proofErr w:type="spellEnd"/>
          </w:p>
          <w:p w:rsidR="00EC77D4" w:rsidRPr="00B9349D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1D1865" w:rsidRPr="00CE678C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Pracoval/a jste během studia?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</w:t>
            </w:r>
            <w:proofErr w:type="spellEnd"/>
          </w:p>
          <w:p w:rsidR="00EC77D4" w:rsidRPr="00CE678C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 jsou podmínky pro práci/brigádu pro české studenty?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X1 víza tzn.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eloročné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údium</w:t>
            </w:r>
            <w:proofErr w:type="spellEnd"/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EC77D4" w:rsidRPr="001D186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lastRenderedPageBreak/>
              <w:t>Tipy na využití volného času (sport; kultu</w:t>
            </w:r>
            <w:r w:rsidR="00831986"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ra; výlety; finanční náročnost).</w:t>
            </w:r>
          </w:p>
          <w:p w:rsid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hanghai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je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kvelé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město plné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valitnej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ko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historickej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tak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odernej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rchitekt</w:t>
            </w:r>
            <w:r w:rsidR="0050214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ú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y</w:t>
            </w:r>
            <w:proofErr w:type="spellEnd"/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</w:t>
            </w:r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za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</w:t>
            </w:r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ou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platí po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este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estovať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ýchlovlakom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ľahko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dostanete do okolitých </w:t>
            </w:r>
            <w:proofErr w:type="spellStart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iest</w:t>
            </w:r>
            <w:proofErr w:type="spellEnd"/>
            <w:r w:rsidRPr="001D186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kampuse je mnoho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íležitostí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pozn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ých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hraničí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účastňov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o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ľ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očasových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urz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ýlet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.. </w:t>
            </w:r>
          </w:p>
          <w:p w:rsidR="00EC77D4" w:rsidRPr="001D186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</w:tbl>
    <w:p w:rsidR="009D69D3" w:rsidRPr="00711FC2" w:rsidRDefault="009D69D3" w:rsidP="00EC77D4">
      <w:pPr>
        <w:spacing w:after="0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72"/>
      </w:tblGrid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ých finančních zdrojů jste využil/a k financování pobytu?</w:t>
            </w:r>
          </w:p>
          <w:p w:rsidR="004C75A8" w:rsidRPr="004C75A8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4C75A8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ipendium</w:t>
            </w:r>
            <w:proofErr w:type="spellEnd"/>
            <w:r w:rsidRPr="004C75A8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ČVUT, </w:t>
            </w:r>
            <w:proofErr w:type="spellStart"/>
            <w:r w:rsidRPr="004C75A8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odičia</w:t>
            </w:r>
            <w:proofErr w:type="spellEnd"/>
            <w:r w:rsidRPr="004C75A8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 svoje úspory</w:t>
            </w:r>
          </w:p>
          <w:p w:rsidR="004C75A8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  <w:p w:rsidR="001D1865" w:rsidRP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Jaké byly Vaše průměrné měsíční výdaje během pobytu? </w:t>
            </w:r>
          </w:p>
          <w:p w:rsidR="00B9349D" w:rsidRPr="001D1865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5000 </w:t>
            </w:r>
            <w:proofErr w:type="spellStart"/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rmb</w:t>
            </w:r>
            <w:proofErr w:type="spellEnd"/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</w:t>
            </w: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Pr="00B9349D" w:rsidRDefault="00077350" w:rsidP="00EC77D4">
            <w:pPr>
              <w:pStyle w:val="Odsekzoznamu"/>
              <w:numPr>
                <w:ilvl w:val="0"/>
                <w:numId w:val="3"/>
              </w:num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z toho stravování</w:t>
            </w:r>
          </w:p>
          <w:p w:rsidR="00B9349D" w:rsidRPr="00B9349D" w:rsidRDefault="00B9349D" w:rsidP="00EC77D4">
            <w:pPr>
              <w:pStyle w:val="Odsekzoznamu"/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2500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mb</w:t>
            </w:r>
            <w:proofErr w:type="spellEnd"/>
          </w:p>
          <w:p w:rsidR="001D1865" w:rsidRPr="001D1865" w:rsidRDefault="001D1865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Pr="00B9349D" w:rsidRDefault="00077350" w:rsidP="00EC77D4">
            <w:pPr>
              <w:pStyle w:val="Odsekzoznamu"/>
              <w:numPr>
                <w:ilvl w:val="0"/>
                <w:numId w:val="3"/>
              </w:num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z toho ubytování</w:t>
            </w:r>
          </w:p>
          <w:p w:rsidR="00B9349D" w:rsidRPr="00B9349D" w:rsidRDefault="00B9349D" w:rsidP="00EC77D4">
            <w:pPr>
              <w:pStyle w:val="Odsekzoznamu"/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1200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mb</w:t>
            </w:r>
            <w:proofErr w:type="spellEnd"/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Pr="00B9349D" w:rsidRDefault="00077350" w:rsidP="00EC77D4">
            <w:pPr>
              <w:pStyle w:val="Odsekzoznamu"/>
              <w:numPr>
                <w:ilvl w:val="0"/>
                <w:numId w:val="3"/>
              </w:num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z toho na cestování a volný čas</w:t>
            </w:r>
          </w:p>
          <w:p w:rsidR="00B9349D" w:rsidRPr="00B9349D" w:rsidRDefault="00B9349D" w:rsidP="00EC77D4">
            <w:pPr>
              <w:pStyle w:val="Odsekzoznamu"/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1300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mb</w:t>
            </w:r>
            <w:proofErr w:type="spellEnd"/>
          </w:p>
          <w:p w:rsidR="004C75A8" w:rsidRPr="001D1865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Do jaké míry pokrylo stipendium z ČVUT Vaše výdaje během pobytu? (v %)</w:t>
            </w:r>
          </w:p>
          <w:p w:rsidR="00B9349D" w:rsidRDefault="00B9349D" w:rsidP="00EC77D4">
            <w:pPr>
              <w:pStyle w:val="Odsekzoznamu"/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70%</w:t>
            </w:r>
          </w:p>
          <w:p w:rsidR="00EC77D4" w:rsidRPr="00B9349D" w:rsidRDefault="00EC77D4" w:rsidP="00EC77D4">
            <w:pPr>
              <w:pStyle w:val="Odsekzoznamu"/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4C75A8" w:rsidRPr="001D1865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9349D" w:rsidRPr="00EC77D4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ým způsobem je stipendium vypláceno a kdy jste jej obdržel/a?</w:t>
            </w:r>
          </w:p>
          <w:p w:rsidR="00B9349D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Bankovým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vodom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 za každ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ý</w:t>
            </w:r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esiac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anovenú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iastku</w:t>
            </w:r>
            <w:proofErr w:type="spellEnd"/>
          </w:p>
          <w:p w:rsidR="00EC77D4" w:rsidRPr="00B9349D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DE6E67" w:rsidRPr="00B9349D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6E67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Zkušenosti s bankovními účty/službami (doporučujete účet zřízený v zahraničí; používání české platební karty)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Určit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je vhodné si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ložiť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bankový účet,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</w:t>
            </w:r>
            <w:proofErr w:type="spellEnd"/>
            <w:r w:rsidR="0050214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je to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ôbec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ložité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(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ja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om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al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účet v 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om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</w:t>
            </w:r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rcial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Bank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á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má pobočku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hneď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dľ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ampusu-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lazz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).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ásledn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ôžet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lati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šetk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obilo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ez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lipay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leb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Wechat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 V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ín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ú </w:t>
            </w:r>
            <w:r w:rsidR="00502145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ám až na pár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ýnimiek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bankovky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akmer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nič.</w:t>
            </w:r>
          </w:p>
          <w:p w:rsidR="00DE6E67" w:rsidRP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eniaz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om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i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beral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z bankomatu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iamo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pomínanej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ankovej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bočk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ásledn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kladal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čínsky účet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mocou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totožného bankomatu.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lateni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obilom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je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ľúčové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budete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ez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lipay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bíjať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sk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ú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artu n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avovani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menze, 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ez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Wechat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latiť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bchodoch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eštauráciach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aktiež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</w:t>
            </w:r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úšťať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áčku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…</w:t>
            </w:r>
          </w:p>
          <w:p w:rsidR="00EC77D4" w:rsidRPr="00DE6E67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DE6E67" w:rsidRPr="001D1865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077350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7350" w:rsidRDefault="00077350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Platil/a jste zahraniční škole nějaké poplatky (za studentskou kartu, pojištění, kopírování, </w:t>
            </w:r>
            <w:proofErr w:type="gramStart"/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materiál,</w:t>
            </w:r>
            <w:proofErr w:type="gramEnd"/>
            <w:r w:rsidRPr="001D1865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apod.)?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EC77D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istenie</w:t>
            </w:r>
            <w:proofErr w:type="spellEnd"/>
            <w:r w:rsidRPr="00EC77D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– 200 </w:t>
            </w:r>
            <w:proofErr w:type="spellStart"/>
            <w:r w:rsidRPr="00EC77D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mb</w:t>
            </w:r>
            <w:proofErr w:type="spellEnd"/>
          </w:p>
          <w:p w:rsidR="00EC77D4" w:rsidRPr="001D1865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</w:tbl>
    <w:p w:rsidR="009D69D3" w:rsidRPr="00711FC2" w:rsidRDefault="009D69D3" w:rsidP="00EC77D4">
      <w:pPr>
        <w:spacing w:after="0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6"/>
      </w:tblGrid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Kolik jste během studijního pobytu získal/a kreditů?</w:t>
            </w:r>
          </w:p>
          <w:p w:rsidR="00DE6E67" w:rsidRPr="00DE6E67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C77D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24</w:t>
            </w:r>
          </w:p>
        </w:tc>
      </w:tr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Kolik z nich Vám bylo domácí školou uznáno?</w:t>
            </w:r>
          </w:p>
          <w:p w:rsidR="00DE6E67" w:rsidRPr="00DE6E67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EC77D4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24</w:t>
            </w:r>
          </w:p>
        </w:tc>
      </w:tr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333919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lastRenderedPageBreak/>
              <w:t>Z j</w:t>
            </w:r>
            <w:r w:rsidR="00711FC2"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aké kurzy Vám byly domácí školou </w:t>
            </w:r>
            <w:proofErr w:type="gramStart"/>
            <w:r w:rsidR="00711FC2"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uznány</w:t>
            </w: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(</w:t>
            </w:r>
            <w:proofErr w:type="gramEnd"/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povinné, povinně volitelné, volitelné)</w:t>
            </w:r>
            <w:r w:rsidR="00711FC2"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?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vinn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oliteľné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 ateliér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DE6E67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Věděl/a jste předem, které kurzy budou domácí školou uznány?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Áno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Pr="00DE6E67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Pr="00DE6E67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 probíhá uznání na domácí škole a jakým problémům jste v souvislosti s tím musel/a čelit?</w:t>
            </w:r>
          </w:p>
        </w:tc>
      </w:tr>
      <w:tr w:rsidR="00DE6E67" w:rsidRPr="00CE678C" w:rsidTr="009D69D3">
        <w:trPr>
          <w:tblCellSpacing w:w="15" w:type="dxa"/>
        </w:trPr>
        <w:tc>
          <w:tcPr>
            <w:tcW w:w="0" w:type="auto"/>
            <w:vAlign w:val="center"/>
          </w:tcPr>
          <w:p w:rsidR="00DE6E67" w:rsidRPr="00B9349D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oli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mi uznané zvolené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mety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ahraničnej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univerzite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bez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kýchkoľvek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oblémov</w:t>
            </w:r>
            <w:proofErr w:type="spellEnd"/>
            <w:r w:rsidRP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</w:tc>
      </w:tr>
      <w:tr w:rsidR="00EC77D4" w:rsidRPr="00CE678C" w:rsidTr="009D69D3">
        <w:trPr>
          <w:tblCellSpacing w:w="15" w:type="dxa"/>
        </w:trPr>
        <w:tc>
          <w:tcPr>
            <w:tcW w:w="0" w:type="auto"/>
            <w:vAlign w:val="center"/>
          </w:tcPr>
          <w:p w:rsidR="00EC77D4" w:rsidRPr="00B9349D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E12CE3" w:rsidRPr="00CE678C" w:rsidTr="009D69D3">
        <w:trPr>
          <w:tblCellSpacing w:w="15" w:type="dxa"/>
        </w:trPr>
        <w:tc>
          <w:tcPr>
            <w:tcW w:w="0" w:type="auto"/>
            <w:vAlign w:val="center"/>
          </w:tcPr>
          <w:p w:rsidR="00EC77D4" w:rsidRDefault="00E12CE3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Jaké dokumenty jste museli odevzdat na zahraničním oddělení rektorátu?</w:t>
            </w:r>
          </w:p>
          <w:tbl>
            <w:tblPr>
              <w:tblW w:w="0" w:type="auto"/>
              <w:tblCellSpacing w:w="15" w:type="dxa"/>
              <w:tblBorders>
                <w:top w:val="outset" w:sz="18" w:space="0" w:color="FFFFFF"/>
                <w:left w:val="outset" w:sz="18" w:space="0" w:color="FFFFFF"/>
                <w:bottom w:val="outset" w:sz="18" w:space="0" w:color="FFFFFF"/>
                <w:right w:val="outset" w:sz="18" w:space="0" w:color="FFFFFF"/>
              </w:tblBorders>
              <w:shd w:val="clear" w:color="auto" w:fill="C0C0C0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76"/>
              <w:gridCol w:w="126"/>
            </w:tblGrid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Zvací dop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9"/>
                      <w:szCs w:val="19"/>
                      <w:lang w:val="en-GB" w:eastAsia="en-GB"/>
                    </w:rPr>
                  </w:pPr>
                </w:p>
              </w:tc>
            </w:tr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Pojištění na celou dobu pobytu v zahraničí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9"/>
                      <w:szCs w:val="19"/>
                      <w:lang w:val="en-GB" w:eastAsia="en-GB"/>
                    </w:rPr>
                  </w:pPr>
                </w:p>
              </w:tc>
            </w:tr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Studijní plán před výjezde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9"/>
                      <w:szCs w:val="19"/>
                      <w:lang w:val="en-GB" w:eastAsia="en-GB"/>
                    </w:rPr>
                  </w:pPr>
                </w:p>
              </w:tc>
            </w:tr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Doklad o uznání studia v zahraničí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Transkript ze zahraniční univerzit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Potvrzení doby studi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9"/>
                      <w:szCs w:val="19"/>
                      <w:lang w:val="en-GB" w:eastAsia="en-GB"/>
                    </w:rPr>
                  </w:pPr>
                </w:p>
              </w:tc>
            </w:tr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Potvrzení o zapsání do následujícího semestru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B9349D" w:rsidRPr="00B9349D" w:rsidTr="00B9349D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C0C0C0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</w:pPr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 xml:space="preserve">Dokumenty do jednoho </w:t>
                  </w:r>
                  <w:proofErr w:type="spellStart"/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>pdf_max</w:t>
                  </w:r>
                  <w:proofErr w:type="spellEnd"/>
                  <w:r w:rsidRPr="00B9349D">
                    <w:rPr>
                      <w:rFonts w:asciiTheme="majorHAnsi" w:eastAsia="Times New Roman" w:hAnsiTheme="majorHAnsi" w:cs="Times New Roman"/>
                      <w:sz w:val="24"/>
                      <w:szCs w:val="24"/>
                      <w:lang w:eastAsia="cs-CZ"/>
                    </w:rPr>
                    <w:t xml:space="preserve"> 2MB</w:t>
                  </w:r>
                </w:p>
              </w:tc>
              <w:tc>
                <w:tcPr>
                  <w:tcW w:w="0" w:type="auto"/>
                  <w:shd w:val="clear" w:color="auto" w:fill="C0C0C0"/>
                  <w:vAlign w:val="center"/>
                  <w:hideMark/>
                </w:tcPr>
                <w:p w:rsidR="00B9349D" w:rsidRPr="00B9349D" w:rsidRDefault="00B9349D" w:rsidP="00EC77D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</w:tbl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color w:val="FF0000"/>
                <w:sz w:val="24"/>
                <w:szCs w:val="24"/>
                <w:lang w:eastAsia="cs-CZ"/>
              </w:rPr>
            </w:pPr>
          </w:p>
          <w:p w:rsidR="00DE6E67" w:rsidRP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</w:tbl>
    <w:p w:rsidR="009D69D3" w:rsidRPr="00DE6E67" w:rsidRDefault="009D69D3" w:rsidP="00EC77D4">
      <w:pPr>
        <w:spacing w:after="0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DE6E67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72"/>
      </w:tblGrid>
      <w:tr w:rsidR="00711FC2" w:rsidRPr="00DE6E67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Ohodnoťte odborný přínos studijního pobytu.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ísani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esejí 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iskutovani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čas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eminár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ktorých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met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úti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lovek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kriticky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mýšľať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</w:t>
            </w:r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ak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ýme</w:t>
            </w:r>
            <w:r w:rsidR="00B73C43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ý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rogram n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eponúkal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krem Ateliéru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raktických a technických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metov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N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univerzit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ieši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účasné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roblémy,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jmä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tázk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amiatkovej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chrany v</w:t>
            </w:r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Číne</w:t>
            </w:r>
            <w:proofErr w:type="spellEnd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apídnej</w:t>
            </w:r>
            <w:proofErr w:type="spellEnd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urbanizácie</w:t>
            </w:r>
            <w:proofErr w:type="spellEnd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gentrifik</w:t>
            </w:r>
            <w:r w:rsidR="007B560A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á</w:t>
            </w:r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c</w:t>
            </w:r>
            <w:r w:rsidR="007B560A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</w:t>
            </w:r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</w:t>
            </w:r>
            <w:proofErr w:type="spellEnd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tď</w:t>
            </w:r>
            <w:proofErr w:type="spellEnd"/>
            <w:r w:rsidR="00B9349D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B9349D" w:rsidRDefault="00B9349D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Odborný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ínos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bol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</w:t>
            </w:r>
            <w:proofErr w:type="spellEnd"/>
            <w:r w:rsidR="007B560A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ň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nikajúc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4C75A8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DE6E67" w:rsidRP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DE6E67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Ohodnoťte osobní přínos studijního pobytu.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Pobyt mi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euveriteľn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mohol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ískať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širší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hľad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len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rchitektúru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le aj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vetovú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ultúru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ajmä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ý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hľad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urópu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hangha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je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euveriteľn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pokrokové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est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a prvé dni pobytu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o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cítil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k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výlete do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udúcnost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Je to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m</w:t>
            </w:r>
            <w:r w:rsidR="007B560A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o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, v 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om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etávajú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v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odlišné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ultúry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ýchodu a západu a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tvárajú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mi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</w:t>
            </w:r>
            <w:r w:rsidR="007B560A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í</w:t>
            </w:r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jemn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ostredie</w:t>
            </w:r>
            <w:proofErr w:type="spellEnd"/>
            <w:r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EC77D4" w:rsidRPr="00DE6E67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DE6E67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Pr="00DE6E67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DE6E67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EC77D4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Ohodnoťte informace a podporu poskytnuté domácí školou</w:t>
            </w:r>
            <w:r w:rsidR="00755BEA"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 xml:space="preserve"> – v případě nespokojenosti uveďte konkrétní nedostatky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O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domáca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univerzita poskytuje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formáci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ánkach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ČVUT-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ilateráln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dohody-správy z 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bytov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dchodzích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ov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a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formácií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mi poskytli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tudenti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ý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boli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v minulosti, s 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ktorými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om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a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osobn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etol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4C75A8" w:rsidRPr="00DE6E67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DE6E67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6E67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lastRenderedPageBreak/>
              <w:t xml:space="preserve">Ohodnoťte informace a podporu poskytnuté zahraniční školou </w:t>
            </w:r>
            <w:proofErr w:type="gramStart"/>
            <w:r w:rsidR="00755BEA"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-  v</w:t>
            </w:r>
            <w:proofErr w:type="gramEnd"/>
            <w:r w:rsidR="00755BEA"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 případě nespokojenosti uveďte konkrétní nedostatky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Tongji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</w:t>
            </w:r>
            <w:r w:rsidR="007B560A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r</w:t>
            </w:r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ed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íchodom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eposkytla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eľa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formácií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äčšinu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fo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om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i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vyhľadával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sám </w:t>
            </w:r>
            <w:proofErr w:type="gram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na 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ánkach</w:t>
            </w:r>
            <w:proofErr w:type="spellEnd"/>
            <w:proofErr w:type="gram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univerzity a fakulty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architektúry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Po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íchod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r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ás však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usporiadali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informačné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tretnuti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. </w:t>
            </w:r>
          </w:p>
          <w:p w:rsidR="00EC77D4" w:rsidRP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DE6E67" w:rsidRP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DE6E67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Měl/a byste zájem o nějaký další pobyt v zahraničí?</w:t>
            </w:r>
          </w:p>
          <w:p w:rsidR="004C75A8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Určit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DE6E67" w:rsidRP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DE6E67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Pr="00DE6E67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Co jste po absolvování pobytu nejvíce ocenil/a?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Získani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širšieho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pohľadu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na</w:t>
            </w:r>
            <w:r w:rsidR="00EC77D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EC77D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svet</w:t>
            </w:r>
            <w:proofErr w:type="spellEnd"/>
            <w:r w:rsidR="00EC77D4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 xml:space="preserve"> </w:t>
            </w:r>
            <w:r w:rsidR="00EC77D4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Som nesmierne rád, že som mal možnosť vycestovať tak ďaleko. Práve vďaka tomu sa viem na našu európsku kultúru pozrieť novým pohľadom, lepšie jej porozumieť a najmä ju </w:t>
            </w:r>
            <w:proofErr w:type="spellStart"/>
            <w:r w:rsidR="00EC77D4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>mocť</w:t>
            </w:r>
            <w:proofErr w:type="spellEnd"/>
            <w:r w:rsidR="00EC77D4">
              <w:rPr>
                <w:rFonts w:asciiTheme="majorHAnsi" w:eastAsia="Times New Roman" w:hAnsiTheme="majorHAnsi" w:cs="Times New Roman"/>
                <w:sz w:val="24"/>
                <w:szCs w:val="24"/>
                <w:lang w:val="sk-SK" w:eastAsia="cs-CZ"/>
              </w:rPr>
              <w:t xml:space="preserve"> porovnávať s tým, čo som zažil v zahraničí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  <w:p w:rsidR="004C75A8" w:rsidRPr="00DE6E67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</w:p>
        </w:tc>
      </w:tr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Setkal/a jste se během pobytu s nějakými závažnými problémy?</w:t>
            </w:r>
          </w:p>
          <w:p w:rsidR="00DE6E67" w:rsidRDefault="00DE6E67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proofErr w:type="spellStart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Nie</w:t>
            </w:r>
            <w:proofErr w:type="spellEnd"/>
            <w:r w:rsidRPr="00DE6E67"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  <w:t>.</w:t>
            </w:r>
          </w:p>
          <w:p w:rsidR="00EC77D4" w:rsidRDefault="00EC77D4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bookmarkStart w:id="9" w:name="_GoBack"/>
            <w:bookmarkEnd w:id="9"/>
          </w:p>
          <w:p w:rsidR="004C75A8" w:rsidRPr="00DE6E67" w:rsidRDefault="004C75A8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Pr="00DE6E67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</w:pPr>
          </w:p>
        </w:tc>
      </w:tr>
      <w:tr w:rsidR="00711FC2" w:rsidRPr="00CE678C" w:rsidTr="009D69D3">
        <w:trPr>
          <w:tblCellSpacing w:w="15" w:type="dxa"/>
        </w:trPr>
        <w:tc>
          <w:tcPr>
            <w:tcW w:w="0" w:type="auto"/>
            <w:vAlign w:val="center"/>
            <w:hideMark/>
          </w:tcPr>
          <w:p w:rsidR="00711FC2" w:rsidRPr="00CE678C" w:rsidRDefault="00711FC2" w:rsidP="00EC77D4">
            <w:pPr>
              <w:spacing w:after="0" w:line="240" w:lineRule="auto"/>
              <w:rPr>
                <w:rFonts w:asciiTheme="majorHAnsi" w:eastAsia="Times New Roman" w:hAnsiTheme="majorHAnsi" w:cs="Times New Roman"/>
                <w:sz w:val="24"/>
                <w:szCs w:val="24"/>
                <w:lang w:eastAsia="cs-CZ"/>
              </w:rPr>
            </w:pPr>
            <w:r w:rsidRPr="00DE6E67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cs-CZ"/>
              </w:rPr>
              <w:t>Odkaz na fotogalerii, blog apod.</w:t>
            </w:r>
          </w:p>
        </w:tc>
      </w:tr>
    </w:tbl>
    <w:p w:rsidR="00DE6E67" w:rsidRPr="00CE678C" w:rsidRDefault="00EC77D4" w:rsidP="00EC77D4">
      <w:pPr>
        <w:spacing w:after="0" w:line="240" w:lineRule="auto"/>
        <w:rPr>
          <w:rFonts w:asciiTheme="majorHAnsi" w:hAnsiTheme="majorHAnsi"/>
        </w:rPr>
      </w:pPr>
      <w:hyperlink r:id="rId9" w:history="1">
        <w:r>
          <w:rPr>
            <w:rStyle w:val="Hypertextovprepojenie"/>
          </w:rPr>
          <w:t>https://www.instagram.com/jakubkender/</w:t>
        </w:r>
      </w:hyperlink>
    </w:p>
    <w:sectPr w:rsidR="00DE6E67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16FFD"/>
    <w:multiLevelType w:val="hybridMultilevel"/>
    <w:tmpl w:val="9600E5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230088"/>
    <w:multiLevelType w:val="hybridMultilevel"/>
    <w:tmpl w:val="7D6E45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17AA3"/>
    <w:multiLevelType w:val="hybridMultilevel"/>
    <w:tmpl w:val="F6466DB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jC3NDA3sDQ2MbNU0lEKTi0uzszPAykwrwUAl6My9SwAAAA="/>
  </w:docVars>
  <w:rsids>
    <w:rsidRoot w:val="009D69D3"/>
    <w:rsid w:val="00007993"/>
    <w:rsid w:val="00077350"/>
    <w:rsid w:val="00096D26"/>
    <w:rsid w:val="00151FBB"/>
    <w:rsid w:val="001D1865"/>
    <w:rsid w:val="00333919"/>
    <w:rsid w:val="004B736D"/>
    <w:rsid w:val="004C75A8"/>
    <w:rsid w:val="004D281B"/>
    <w:rsid w:val="00502145"/>
    <w:rsid w:val="00636AD5"/>
    <w:rsid w:val="00711FC2"/>
    <w:rsid w:val="00755BEA"/>
    <w:rsid w:val="007B560A"/>
    <w:rsid w:val="00831986"/>
    <w:rsid w:val="008657FF"/>
    <w:rsid w:val="00887907"/>
    <w:rsid w:val="008C2019"/>
    <w:rsid w:val="009135EF"/>
    <w:rsid w:val="009D69D3"/>
    <w:rsid w:val="00AC02AA"/>
    <w:rsid w:val="00B73C43"/>
    <w:rsid w:val="00B9349D"/>
    <w:rsid w:val="00CB1201"/>
    <w:rsid w:val="00CB699C"/>
    <w:rsid w:val="00CE3BAE"/>
    <w:rsid w:val="00CE678C"/>
    <w:rsid w:val="00DE6E67"/>
    <w:rsid w:val="00E12CE3"/>
    <w:rsid w:val="00E85AF4"/>
    <w:rsid w:val="00EB0CD6"/>
    <w:rsid w:val="00EC77D4"/>
    <w:rsid w:val="00F80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5456E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link w:val="Nadpis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y"/>
    <w:link w:val="Nadpis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y"/>
    <w:link w:val="Nadpis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textovprepojenie">
    <w:name w:val="Hyperlink"/>
    <w:basedOn w:val="Predvolenpsmoodseku"/>
    <w:uiPriority w:val="99"/>
    <w:semiHidden/>
    <w:unhideWhenUsed/>
    <w:rsid w:val="009D69D3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Predvolenpsmoodseku"/>
    <w:link w:val="Nadpis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Odsekzoznamu">
    <w:name w:val="List Paragraph"/>
    <w:basedOn w:val="Normlny"/>
    <w:uiPriority w:val="34"/>
    <w:qFormat/>
    <w:rsid w:val="001D1865"/>
    <w:pPr>
      <w:ind w:left="720"/>
      <w:contextualSpacing/>
    </w:pPr>
  </w:style>
  <w:style w:type="character" w:customStyle="1" w:styleId="gd">
    <w:name w:val="gd"/>
    <w:basedOn w:val="Predvolenpsmoodseku"/>
    <w:rsid w:val="00CB1201"/>
  </w:style>
  <w:style w:type="character" w:customStyle="1" w:styleId="outputmsg">
    <w:name w:val="outputmsg"/>
    <w:basedOn w:val="Predvolenpsmoodseku"/>
    <w:rsid w:val="00B934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inaembassy.cz/cze/lsyw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up.tongji.edu.cn/caupen/11075/list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up.tongji.edu.cn/caupen/11073/list.ht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aup.tongji.edu.cn/caupen/11021/list.ht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nstagram.com/jakubkender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7</Pages>
  <Words>1892</Words>
  <Characters>10788</Characters>
  <Application>Microsoft Office Word</Application>
  <DocSecurity>0</DocSecurity>
  <Lines>89</Lines>
  <Paragraphs>2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1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Jakub Kender</cp:lastModifiedBy>
  <cp:revision>16</cp:revision>
  <cp:lastPrinted>2017-11-21T10:40:00Z</cp:lastPrinted>
  <dcterms:created xsi:type="dcterms:W3CDTF">2019-07-09T07:12:00Z</dcterms:created>
  <dcterms:modified xsi:type="dcterms:W3CDTF">2019-09-30T12:59:00Z</dcterms:modified>
</cp:coreProperties>
</file>